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D17F2" w14:textId="5CEE6408" w:rsidR="00E93690" w:rsidRDefault="00E93690" w:rsidP="00E93690">
      <w:bookmarkStart w:id="0" w:name="_GoBack"/>
      <w:r>
        <w:rPr>
          <w:rFonts w:hint="eastAsia"/>
        </w:rPr>
        <w:t>动画</w:t>
      </w:r>
    </w:p>
    <w:p w14:paraId="40806E62" w14:textId="21F8BE79" w:rsidR="00E93690" w:rsidRDefault="00E93690" w:rsidP="00E93690">
      <w:r>
        <w:rPr>
          <w:rFonts w:hint="eastAsia"/>
        </w:rPr>
        <w:t>碰撞</w:t>
      </w:r>
    </w:p>
    <w:p w14:paraId="5EAFF7C1" w14:textId="3533DCC0" w:rsidR="00FE3357" w:rsidRDefault="00FE3357" w:rsidP="00E93690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高度图</w:t>
      </w:r>
    </w:p>
    <w:p w14:paraId="29982FD5" w14:textId="0AC2DF7D" w:rsidR="00E93690" w:rsidRDefault="00E93690" w:rsidP="00E93690">
      <w:r>
        <w:rPr>
          <w:rFonts w:hint="eastAsia"/>
        </w:rPr>
        <w:t>音效</w:t>
      </w:r>
    </w:p>
    <w:bookmarkEnd w:id="0"/>
    <w:p w14:paraId="71047854" w14:textId="77777777" w:rsidR="00FE3357" w:rsidRPr="00E93690" w:rsidRDefault="00FE3357" w:rsidP="00E93690">
      <w:pPr>
        <w:rPr>
          <w:rFonts w:hint="eastAsia"/>
        </w:rPr>
      </w:pPr>
    </w:p>
    <w:sectPr w:rsidR="00FE3357" w:rsidRPr="00E936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B1B4C" w14:textId="77777777" w:rsidR="00163DC7" w:rsidRDefault="00163DC7" w:rsidP="00E93690">
      <w:r>
        <w:separator/>
      </w:r>
    </w:p>
  </w:endnote>
  <w:endnote w:type="continuationSeparator" w:id="0">
    <w:p w14:paraId="5C0FE3C2" w14:textId="77777777" w:rsidR="00163DC7" w:rsidRDefault="00163DC7" w:rsidP="00E93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88E19" w14:textId="77777777" w:rsidR="00163DC7" w:rsidRDefault="00163DC7" w:rsidP="00E93690">
      <w:r>
        <w:separator/>
      </w:r>
    </w:p>
  </w:footnote>
  <w:footnote w:type="continuationSeparator" w:id="0">
    <w:p w14:paraId="4B5FD7F5" w14:textId="77777777" w:rsidR="00163DC7" w:rsidRDefault="00163DC7" w:rsidP="00E936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bAwMzO2MDY0MTVQ0lEKTi0uzszPAykwrAUAW5ZXuCwAAAA="/>
  </w:docVars>
  <w:rsids>
    <w:rsidRoot w:val="005C39B9"/>
    <w:rsid w:val="00163DC7"/>
    <w:rsid w:val="005C39B9"/>
    <w:rsid w:val="00A0105A"/>
    <w:rsid w:val="00B324FB"/>
    <w:rsid w:val="00D7252F"/>
    <w:rsid w:val="00E93690"/>
    <w:rsid w:val="00FE3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F597E9"/>
  <w15:chartTrackingRefBased/>
  <w15:docId w15:val="{8B5AE92B-4AAF-4543-BD0D-B07375884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E936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E93690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E936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E936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3</cp:revision>
  <dcterms:created xsi:type="dcterms:W3CDTF">2020-04-05T06:14:00Z</dcterms:created>
  <dcterms:modified xsi:type="dcterms:W3CDTF">2020-04-05T06:16:00Z</dcterms:modified>
</cp:coreProperties>
</file>